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D9217F" w:rsidRPr="00B71F0F" w14:paraId="0C50EA95" w14:textId="77777777" w:rsidTr="00787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48BB7E45" w14:textId="77777777" w:rsidR="00D9217F" w:rsidRPr="00B71F0F" w:rsidRDefault="00D9217F" w:rsidP="007879D6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67D37154" wp14:editId="35AF9F86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5BE80165" w14:textId="77777777" w:rsidR="00D9217F" w:rsidRPr="00B71F0F" w:rsidRDefault="00D9217F" w:rsidP="007879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2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Mobile Programming</w:t>
            </w:r>
          </w:p>
          <w:p w14:paraId="6E8A61D8" w14:textId="77777777" w:rsidR="00D9217F" w:rsidRPr="00FC518B" w:rsidRDefault="00D9217F" w:rsidP="007879D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4DD899B9" w14:textId="77777777" w:rsidR="00D9217F" w:rsidRPr="00B71F0F" w:rsidRDefault="00D9217F" w:rsidP="007879D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098E2A99" w14:textId="77777777" w:rsidR="00D9217F" w:rsidRDefault="00D9217F" w:rsidP="007879D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2E04E1A3" w14:textId="77777777" w:rsidR="00D9217F" w:rsidRPr="00CB51E5" w:rsidRDefault="00D9217F" w:rsidP="007879D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D9217F" w:rsidRPr="00B71F0F" w14:paraId="285C6F0B" w14:textId="77777777" w:rsidTr="007879D6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17440ABB" w14:textId="6A2F6DA3" w:rsidR="00D9217F" w:rsidRPr="00B71F0F" w:rsidRDefault="00D9217F" w:rsidP="007879D6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 xml:space="preserve">Lab </w:t>
            </w:r>
            <w:r w:rsidR="0031521E">
              <w:rPr>
                <w:rFonts w:asciiTheme="majorHAnsi" w:hAnsiTheme="majorHAnsi" w:cstheme="majorHAnsi"/>
                <w:b/>
                <w:bCs/>
                <w:sz w:val="32"/>
              </w:rPr>
              <w:t>3</w:t>
            </w:r>
          </w:p>
        </w:tc>
      </w:tr>
      <w:tr w:rsidR="00D9217F" w:rsidRPr="00B71F0F" w14:paraId="78130496" w14:textId="77777777" w:rsidTr="007879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D9217F" w:rsidRPr="00B71F0F" w14:paraId="6B0A21D9" w14:textId="77777777" w:rsidTr="007879D6">
              <w:trPr>
                <w:jc w:val="center"/>
              </w:trPr>
              <w:tc>
                <w:tcPr>
                  <w:tcW w:w="3076" w:type="dxa"/>
                </w:tcPr>
                <w:p w14:paraId="7D1CBAEE" w14:textId="77777777" w:rsidR="00D9217F" w:rsidRPr="00B71F0F" w:rsidRDefault="00D9217F" w:rsidP="007879D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41681863"/>
                  <w:placeholder>
                    <w:docPart w:val="3663F277CC4D4026B11247F7AB945ACE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523C36AB" w14:textId="2E3F523B" w:rsidR="00D9217F" w:rsidRPr="00B71F0F" w:rsidRDefault="00BF1C20" w:rsidP="007879D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anrico Alvaro</w:t>
                      </w:r>
                    </w:p>
                  </w:tc>
                </w:sdtContent>
              </w:sdt>
            </w:tr>
            <w:tr w:rsidR="00D9217F" w:rsidRPr="00B71F0F" w14:paraId="4B38FDFC" w14:textId="77777777" w:rsidTr="007879D6">
              <w:trPr>
                <w:jc w:val="center"/>
              </w:trPr>
              <w:tc>
                <w:tcPr>
                  <w:tcW w:w="3076" w:type="dxa"/>
                </w:tcPr>
                <w:p w14:paraId="7EC178F7" w14:textId="77777777" w:rsidR="00D9217F" w:rsidRPr="00B71F0F" w:rsidRDefault="00D9217F" w:rsidP="007879D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1625269427"/>
                  <w:placeholder>
                    <w:docPart w:val="0BB802B86E444AEBBD17A990B3A06EC7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5F4A94BD" w14:textId="13E7823C" w:rsidR="00D9217F" w:rsidRPr="00B71F0F" w:rsidRDefault="00BF1C20" w:rsidP="007879D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6E1611">
                        <w:rPr>
                          <w:rFonts w:asciiTheme="majorHAnsi" w:hAnsiTheme="majorHAnsi" w:cstheme="majorHAnsi"/>
                        </w:rPr>
                        <w:t>702301</w:t>
                      </w:r>
                    </w:p>
                  </w:tc>
                </w:sdtContent>
              </w:sdt>
            </w:tr>
            <w:tr w:rsidR="00D9217F" w:rsidRPr="00B71F0F" w14:paraId="55565299" w14:textId="77777777" w:rsidTr="007879D6">
              <w:trPr>
                <w:jc w:val="center"/>
              </w:trPr>
              <w:tc>
                <w:tcPr>
                  <w:tcW w:w="3076" w:type="dxa"/>
                </w:tcPr>
                <w:p w14:paraId="647498E4" w14:textId="77777777" w:rsidR="00D9217F" w:rsidRPr="00B71F0F" w:rsidRDefault="00D9217F" w:rsidP="007879D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728206BE9B04458AA0F126B8F92BDEF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681A55B1" w14:textId="41EA8A6B" w:rsidR="00D9217F" w:rsidRPr="00B71F0F" w:rsidRDefault="00CF78B2" w:rsidP="007879D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CF78B2">
                        <w:rPr>
                          <w:rFonts w:asciiTheme="majorHAnsi" w:hAnsiTheme="majorHAnsi" w:cstheme="majorHAnsi"/>
                        </w:rPr>
                        <w:t>https://youtu.be/Q7rcVYwdi0w</w:t>
                      </w:r>
                    </w:p>
                  </w:tc>
                </w:sdtContent>
              </w:sdt>
            </w:tr>
            <w:tr w:rsidR="00D9217F" w:rsidRPr="00B71F0F" w14:paraId="44E1A0B3" w14:textId="77777777" w:rsidTr="007879D6">
              <w:trPr>
                <w:jc w:val="center"/>
              </w:trPr>
              <w:tc>
                <w:tcPr>
                  <w:tcW w:w="3076" w:type="dxa"/>
                </w:tcPr>
                <w:p w14:paraId="6BAB959D" w14:textId="77777777" w:rsidR="00D9217F" w:rsidRPr="00B71F0F" w:rsidRDefault="00D9217F" w:rsidP="007879D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873668087"/>
                  <w:placeholder>
                    <w:docPart w:val="4A3980643B6843A9919112AE3D698905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097A6AA" w14:textId="50CE0BE3" w:rsidR="00D9217F" w:rsidRPr="00B71F0F" w:rsidRDefault="00BF1C20" w:rsidP="007879D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6D451E">
                        <w:rPr>
                          <w:rFonts w:asciiTheme="majorHAnsi" w:hAnsiTheme="majorHAnsi" w:cstheme="majorHAnsi"/>
                        </w:rPr>
                        <w:t>0136798361</w:t>
                      </w:r>
                    </w:p>
                  </w:tc>
                </w:sdtContent>
              </w:sdt>
            </w:tr>
            <w:tr w:rsidR="00D9217F" w:rsidRPr="00B71F0F" w14:paraId="2A5C2928" w14:textId="77777777" w:rsidTr="007879D6">
              <w:trPr>
                <w:jc w:val="center"/>
              </w:trPr>
              <w:tc>
                <w:tcPr>
                  <w:tcW w:w="3076" w:type="dxa"/>
                </w:tcPr>
                <w:p w14:paraId="1EDEBDCF" w14:textId="77777777" w:rsidR="00D9217F" w:rsidRPr="00B71F0F" w:rsidRDefault="00D9217F" w:rsidP="007879D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lang w:val="en-GB"/>
                  </w:rPr>
                  <w:id w:val="-242718719"/>
                  <w:placeholder>
                    <w:docPart w:val="EEAB190E6EAD413BA5AC0921C4592A40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2246C50" w14:textId="40891575" w:rsidR="00D9217F" w:rsidRPr="00B71F0F" w:rsidRDefault="00BF1C20" w:rsidP="007879D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F1C20">
                        <w:rPr>
                          <w:lang w:val="en-GB"/>
                        </w:rPr>
                        <w:t>https://github.com/victorico123/flutter-projrct-UUM</w:t>
                      </w:r>
                    </w:p>
                  </w:tc>
                </w:sdtContent>
              </w:sdt>
            </w:tr>
            <w:tr w:rsidR="00D9217F" w:rsidRPr="00B71F0F" w14:paraId="54AC1E55" w14:textId="77777777" w:rsidTr="007879D6">
              <w:trPr>
                <w:jc w:val="center"/>
              </w:trPr>
              <w:tc>
                <w:tcPr>
                  <w:tcW w:w="3076" w:type="dxa"/>
                </w:tcPr>
                <w:p w14:paraId="2CA3B32E" w14:textId="77777777" w:rsidR="00D9217F" w:rsidRPr="00B71F0F" w:rsidRDefault="00D9217F" w:rsidP="007879D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872917551"/>
                  <w:placeholder>
                    <w:docPart w:val="709A8E8D0B6F4210A2EA61E741206CF6"/>
                  </w:placeholder>
                  <w:date w:fullDate="2022-06-23T00:00:00Z"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1F1DC8C6" w14:textId="1A33A7F6" w:rsidR="00D9217F" w:rsidRPr="00B71F0F" w:rsidRDefault="00BF1C20" w:rsidP="007879D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23/6/2022</w:t>
                      </w:r>
                    </w:p>
                  </w:tc>
                </w:sdtContent>
              </w:sdt>
            </w:tr>
            <w:tr w:rsidR="00D9217F" w:rsidRPr="00B71F0F" w14:paraId="4F427EAD" w14:textId="77777777" w:rsidTr="007879D6">
              <w:trPr>
                <w:jc w:val="center"/>
              </w:trPr>
              <w:tc>
                <w:tcPr>
                  <w:tcW w:w="3076" w:type="dxa"/>
                </w:tcPr>
                <w:p w14:paraId="6A148AE1" w14:textId="77777777" w:rsidR="00D9217F" w:rsidRPr="00FC518B" w:rsidRDefault="00D9217F" w:rsidP="007879D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3120B813" w14:textId="77777777" w:rsidR="00D9217F" w:rsidRPr="00B71F0F" w:rsidRDefault="00D9217F" w:rsidP="007879D6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D9217F" w:rsidRPr="00B71F0F" w14:paraId="0E79F0AB" w14:textId="77777777" w:rsidTr="007879D6">
              <w:trPr>
                <w:jc w:val="center"/>
              </w:trPr>
              <w:tc>
                <w:tcPr>
                  <w:tcW w:w="3076" w:type="dxa"/>
                </w:tcPr>
                <w:p w14:paraId="4502A184" w14:textId="77777777" w:rsidR="00D9217F" w:rsidRPr="00B71F0F" w:rsidRDefault="00D9217F" w:rsidP="007879D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noProof/>
                  </w:rPr>
                  <w:id w:val="1809041779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10FB29A9" w14:textId="7B11BA60" w:rsidR="00D9217F" w:rsidRPr="00B71F0F" w:rsidRDefault="00BF1C20" w:rsidP="007879D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F1C20">
                        <w:rPr>
                          <w:noProof/>
                        </w:rPr>
                        <w:drawing>
                          <wp:inline distT="0" distB="0" distL="0" distR="0" wp14:anchorId="7227F599" wp14:editId="0205F130">
                            <wp:extent cx="1059180" cy="847090"/>
                            <wp:effectExtent l="0" t="0" r="7620" b="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180" cy="8470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D9217F" w:rsidRPr="00B71F0F" w14:paraId="0EB61C03" w14:textId="77777777" w:rsidTr="007879D6">
              <w:trPr>
                <w:jc w:val="center"/>
              </w:trPr>
              <w:tc>
                <w:tcPr>
                  <w:tcW w:w="3076" w:type="dxa"/>
                </w:tcPr>
                <w:p w14:paraId="77129367" w14:textId="77777777" w:rsidR="00D9217F" w:rsidRPr="00337C59" w:rsidRDefault="00D9217F" w:rsidP="007879D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noProof/>
                  </w:rPr>
                  <w:id w:val="88126963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1EADDAF8" w14:textId="74EC844B" w:rsidR="00D9217F" w:rsidRDefault="00BF1C20" w:rsidP="007879D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BF1C20">
                        <w:rPr>
                          <w:noProof/>
                        </w:rPr>
                        <w:drawing>
                          <wp:inline distT="0" distB="0" distL="0" distR="0" wp14:anchorId="309C14D4" wp14:editId="6ED7CBED">
                            <wp:extent cx="705485" cy="1059180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5485" cy="10591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D9217F" w:rsidRPr="00B71F0F" w14:paraId="2CB79B30" w14:textId="77777777" w:rsidTr="007879D6">
              <w:trPr>
                <w:jc w:val="center"/>
              </w:trPr>
              <w:tc>
                <w:tcPr>
                  <w:tcW w:w="3076" w:type="dxa"/>
                </w:tcPr>
                <w:p w14:paraId="7B5D503D" w14:textId="77777777" w:rsidR="00D9217F" w:rsidRPr="00B71F0F" w:rsidRDefault="00D9217F" w:rsidP="007879D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6DFC1C52F43744998F0C9D5CB1ED8756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45DC3A5B" w14:textId="323642B8" w:rsidR="00D9217F" w:rsidRPr="00B71F0F" w:rsidRDefault="00BF1C20" w:rsidP="007879D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52084C">
                        <w:rPr>
                          <w:rFonts w:asciiTheme="majorHAnsi" w:hAnsiTheme="majorHAnsi" w:cstheme="majorHAnsi"/>
                        </w:rPr>
                        <w:t>juanricoalvaro@gmail.com</w:t>
                      </w:r>
                    </w:p>
                  </w:tc>
                </w:sdtContent>
              </w:sdt>
            </w:tr>
            <w:tr w:rsidR="00D9217F" w:rsidRPr="00B71F0F" w14:paraId="49DC1759" w14:textId="77777777" w:rsidTr="007879D6">
              <w:trPr>
                <w:jc w:val="center"/>
              </w:trPr>
              <w:tc>
                <w:tcPr>
                  <w:tcW w:w="3076" w:type="dxa"/>
                </w:tcPr>
                <w:p w14:paraId="1AC94A05" w14:textId="77777777" w:rsidR="00D9217F" w:rsidRPr="00B71F0F" w:rsidRDefault="00D9217F" w:rsidP="007879D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2C72BF53F625423C8E23C184E7122A43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7296388" w14:textId="2AEA8A9F" w:rsidR="00D9217F" w:rsidRPr="00B71F0F" w:rsidRDefault="00BF1C20" w:rsidP="007879D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456A6E">
                        <w:rPr>
                          <w:rFonts w:asciiTheme="majorHAnsi" w:hAnsiTheme="majorHAnsi" w:cstheme="majorHAnsi"/>
                        </w:rPr>
                        <w:t>5oRiMDDWKW4U5hz</w:t>
                      </w:r>
                    </w:p>
                  </w:tc>
                </w:sdtContent>
              </w:sdt>
            </w:tr>
          </w:tbl>
          <w:p w14:paraId="1B787AFD" w14:textId="77777777" w:rsidR="00D9217F" w:rsidRPr="00B71F0F" w:rsidRDefault="00D9217F" w:rsidP="007879D6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0CA3F60A" w14:textId="77777777" w:rsidR="00D9217F" w:rsidRDefault="00D9217F" w:rsidP="00D9217F"/>
    <w:p w14:paraId="0922A7BE" w14:textId="77777777" w:rsidR="00D9217F" w:rsidRDefault="00D9217F" w:rsidP="00D9217F"/>
    <w:p w14:paraId="1189C9CA" w14:textId="77777777" w:rsidR="00D9217F" w:rsidRDefault="00D9217F" w:rsidP="00D9217F"/>
    <w:p w14:paraId="6E0F12D6" w14:textId="77777777" w:rsidR="00D9217F" w:rsidRDefault="00D9217F" w:rsidP="00D9217F"/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D9217F" w:rsidRPr="00B71F0F" w14:paraId="61A457E2" w14:textId="77777777" w:rsidTr="007879D6">
        <w:trPr>
          <w:cantSplit/>
          <w:trHeight w:val="1116"/>
        </w:trPr>
        <w:tc>
          <w:tcPr>
            <w:tcW w:w="1146" w:type="dxa"/>
            <w:vAlign w:val="center"/>
          </w:tcPr>
          <w:p w14:paraId="53528E62" w14:textId="77777777" w:rsidR="00D9217F" w:rsidRPr="00B71F0F" w:rsidRDefault="00D9217F" w:rsidP="007879D6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35E303AA" wp14:editId="61105C6F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212D1C25" w14:textId="77777777" w:rsidR="00D9217F" w:rsidRPr="00B71F0F" w:rsidRDefault="00D9217F" w:rsidP="007879D6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2044: Mobile Programming</w:t>
            </w:r>
          </w:p>
          <w:p w14:paraId="5A9D8969" w14:textId="77777777" w:rsidR="00D9217F" w:rsidRPr="0016675A" w:rsidRDefault="00D9217F" w:rsidP="007879D6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8AD7668" w14:textId="77777777" w:rsidR="00D9217F" w:rsidRPr="00B71F0F" w:rsidRDefault="00D9217F" w:rsidP="007879D6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D9217F" w:rsidRPr="00B71F0F" w14:paraId="55738CBC" w14:textId="77777777" w:rsidTr="007879D6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78CC6CB6" w14:textId="131AC82F" w:rsidR="00D9217F" w:rsidRPr="00B71F0F" w:rsidRDefault="00D9217F" w:rsidP="007879D6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B71F0F">
              <w:rPr>
                <w:rFonts w:asciiTheme="majorHAnsi" w:hAnsiTheme="majorHAnsi" w:cstheme="majorHAnsi"/>
                <w:sz w:val="32"/>
              </w:rPr>
              <w:t xml:space="preserve">Lab </w:t>
            </w:r>
            <w:r w:rsidR="000E2EBE">
              <w:rPr>
                <w:rFonts w:asciiTheme="majorHAnsi" w:hAnsiTheme="majorHAnsi" w:cstheme="majorHAnsi"/>
                <w:sz w:val="32"/>
              </w:rPr>
              <w:t>3</w:t>
            </w:r>
            <w:r w:rsidRPr="00B71F0F">
              <w:rPr>
                <w:rFonts w:asciiTheme="majorHAnsi" w:hAnsiTheme="majorHAnsi" w:cstheme="majorHAnsi"/>
                <w:sz w:val="32"/>
              </w:rPr>
              <w:t xml:space="preserve"> </w:t>
            </w:r>
          </w:p>
        </w:tc>
      </w:tr>
      <w:tr w:rsidR="00D9217F" w:rsidRPr="00B71F0F" w14:paraId="203E4257" w14:textId="77777777" w:rsidTr="007879D6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4CEAE3A2" w14:textId="4EBEBED3" w:rsidR="00D9217F" w:rsidRPr="00915F5F" w:rsidRDefault="00D9217F" w:rsidP="007879D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Pr="00B71F0F">
              <w:rPr>
                <w:rFonts w:asciiTheme="majorHAnsi" w:hAnsiTheme="majorHAnsi" w:cstheme="majorHAnsi"/>
              </w:rPr>
              <w:t xml:space="preserve">: </w:t>
            </w:r>
            <w:r w:rsidR="001D766B" w:rsidRPr="001D766B">
              <w:rPr>
                <w:rFonts w:asciiTheme="majorHAnsi" w:hAnsiTheme="majorHAnsi" w:cstheme="majorHAnsi"/>
                <w:b/>
                <w:bCs/>
              </w:rPr>
              <w:t>19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</w:t>
            </w:r>
            <w:r w:rsidR="0031521E">
              <w:rPr>
                <w:rFonts w:asciiTheme="majorHAnsi" w:hAnsiTheme="majorHAnsi" w:cstheme="majorHAnsi"/>
                <w:b/>
                <w:bCs/>
              </w:rPr>
              <w:t>6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2022</w:t>
            </w:r>
          </w:p>
          <w:p w14:paraId="6A2BA7CC" w14:textId="7AA22AA4" w:rsidR="00D9217F" w:rsidRDefault="00D9217F" w:rsidP="007879D6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2</w:t>
            </w:r>
            <w:r w:rsidR="001D766B">
              <w:rPr>
                <w:rFonts w:asciiTheme="majorHAnsi" w:hAnsiTheme="majorHAnsi" w:cstheme="majorHAnsi"/>
                <w:b/>
                <w:bCs/>
              </w:rPr>
              <w:t>4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 w:rsidR="006C4FBD">
              <w:rPr>
                <w:rFonts w:asciiTheme="majorHAnsi" w:hAnsiTheme="majorHAnsi" w:cstheme="majorHAnsi"/>
                <w:b/>
                <w:bCs/>
              </w:rPr>
              <w:t>6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27D1372B" w14:textId="77777777" w:rsidR="00D9217F" w:rsidRPr="000B2CB9" w:rsidRDefault="00D9217F" w:rsidP="007879D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5 Marks</w:t>
            </w:r>
          </w:p>
        </w:tc>
      </w:tr>
    </w:tbl>
    <w:p w14:paraId="0F83D5A8" w14:textId="77777777" w:rsidR="00D9217F" w:rsidRDefault="00D9217F" w:rsidP="00D9217F"/>
    <w:p w14:paraId="4FA83D89" w14:textId="5F095669" w:rsidR="00D9217F" w:rsidRDefault="00E840D8" w:rsidP="00D9217F">
      <w:r>
        <w:t xml:space="preserve">This assignment is a continuation </w:t>
      </w:r>
      <w:r w:rsidR="002F7E4A">
        <w:t>of</w:t>
      </w:r>
      <w:r w:rsidR="003F2347">
        <w:t xml:space="preserve"> your midterm assignment</w:t>
      </w:r>
      <w:r>
        <w:t xml:space="preserve"> </w:t>
      </w:r>
      <w:r w:rsidR="00D9217F">
        <w:rPr>
          <w:b/>
          <w:bCs/>
        </w:rPr>
        <w:t>MY Tutor</w:t>
      </w:r>
      <w:r>
        <w:rPr>
          <w:b/>
          <w:bCs/>
        </w:rPr>
        <w:t xml:space="preserve"> </w:t>
      </w:r>
      <w:r w:rsidRPr="00E840D8">
        <w:t>app</w:t>
      </w:r>
      <w:r w:rsidR="00D9217F">
        <w:t>.</w:t>
      </w:r>
      <w:r w:rsidR="005F2A7E">
        <w:t xml:space="preserve"> </w:t>
      </w:r>
    </w:p>
    <w:p w14:paraId="044D90C2" w14:textId="77777777" w:rsidR="00D9217F" w:rsidRDefault="00D9217F" w:rsidP="00D9217F">
      <w:r>
        <w:t>Answer the following questions. Don’t show the entire code. Just select a segment of the codes responsible for the required questions. Make sure to retain the code format from VSC when you paste it into the Word document. Don’t screenshot your code!.</w:t>
      </w:r>
    </w:p>
    <w:p w14:paraId="2EB709BE" w14:textId="0BD2E4D8" w:rsidR="00D9217F" w:rsidRDefault="005F2A7E" w:rsidP="00D9217F">
      <w:pPr>
        <w:pStyle w:val="ListParagraph"/>
        <w:numPr>
          <w:ilvl w:val="0"/>
          <w:numId w:val="1"/>
        </w:numPr>
      </w:pPr>
      <w:r>
        <w:t xml:space="preserve">Implement </w:t>
      </w:r>
      <w:r w:rsidR="00FC26F5">
        <w:t xml:space="preserve">the </w:t>
      </w:r>
      <w:r>
        <w:t>subject</w:t>
      </w:r>
      <w:r w:rsidR="004D2278">
        <w:t>s</w:t>
      </w:r>
      <w:r>
        <w:t xml:space="preserve">/courses search </w:t>
      </w:r>
      <w:r w:rsidR="004D2278">
        <w:t>function from your subject/courses list screen</w:t>
      </w:r>
      <w:r w:rsidR="00D9217F">
        <w:t xml:space="preserve">. </w:t>
      </w:r>
      <w:r w:rsidR="007023B5">
        <w:t>Add more subjects/</w:t>
      </w:r>
      <w:r w:rsidR="0017482A">
        <w:t>course</w:t>
      </w:r>
      <w:r w:rsidR="007023B5">
        <w:t xml:space="preserve"> data to your database.</w:t>
      </w:r>
    </w:p>
    <w:p w14:paraId="454C8970" w14:textId="71BE6AF4" w:rsidR="00645687" w:rsidRDefault="00FB69EE" w:rsidP="00645687">
      <w:pPr>
        <w:pStyle w:val="ListParagraph"/>
        <w:numPr>
          <w:ilvl w:val="1"/>
          <w:numId w:val="1"/>
        </w:numPr>
      </w:pPr>
      <w:r>
        <w:t>UI Widget</w:t>
      </w:r>
      <w:r w:rsidR="00712A39">
        <w:t xml:space="preserve"> tree</w:t>
      </w:r>
      <w:r>
        <w:t xml:space="preserve"> for the search function</w:t>
      </w:r>
      <w:r w:rsidR="00925B85">
        <w:t>. (Dart code)</w:t>
      </w:r>
    </w:p>
    <w:p w14:paraId="34B4DD7C" w14:textId="7247C545" w:rsidR="002C6A17" w:rsidRDefault="00F214AF" w:rsidP="00F214AF">
      <w:pPr>
        <w:pStyle w:val="ListParagraph"/>
        <w:ind w:left="1440"/>
        <w:jc w:val="right"/>
      </w:pPr>
      <w:r>
        <w:t>(</w:t>
      </w:r>
      <w:r w:rsidR="00525424">
        <w:t>3</w:t>
      </w:r>
      <w:r>
        <w:t xml:space="preserve"> Marks)</w:t>
      </w:r>
    </w:p>
    <w:p w14:paraId="28E56F7F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Padding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4F31AE8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fromLTRB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D5BD97E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Row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7B3C536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crossAxisAlignmen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CrossAxisAlignmen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6A18DFE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mainAxisAlignmen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MainAxisAlignmen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ED14043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0C9B0EE7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Flexibl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3976F1D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38E720B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Padding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AB9E6EA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fromLTRB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8DC6D75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TextField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B600229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controlle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_searchControlle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D3FC4DF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decoration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InputDecoration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2708117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OutlineInputBorde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611546A4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hintTex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Enter a search term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843E204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),</w:t>
      </w:r>
    </w:p>
    <w:p w14:paraId="2F425E2A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),</w:t>
      </w:r>
    </w:p>
    <w:p w14:paraId="20233944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),</w:t>
      </w:r>
    </w:p>
    <w:p w14:paraId="0258AE8A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),</w:t>
      </w:r>
    </w:p>
    <w:p w14:paraId="1F2C8687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Flexibl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A31AAD6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E738A4B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Cente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18D1BB7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D6D055C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Icons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search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A737803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onPressed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: () {</w:t>
      </w:r>
    </w:p>
    <w:p w14:paraId="5ACFB98B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setStat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() {</w:t>
      </w:r>
    </w:p>
    <w:p w14:paraId="6E0DFB03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searchedQuery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_searchControlle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963830C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loadCours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9A73EFF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_searchControlle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50289C18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});</w:t>
      </w:r>
    </w:p>
    <w:p w14:paraId="40F92E4B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},</w:t>
      </w:r>
    </w:p>
    <w:p w14:paraId="3271CA77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))),</w:t>
      </w:r>
    </w:p>
    <w:p w14:paraId="5270FB31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],</w:t>
      </w:r>
    </w:p>
    <w:p w14:paraId="536156F9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),</w:t>
      </w:r>
    </w:p>
    <w:p w14:paraId="585275EF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          ),</w:t>
      </w:r>
    </w:p>
    <w:p w14:paraId="6E8325BE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_searchControlle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384BD4A6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?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029AA10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Cente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96E05C5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CE04E3A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Results for '"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</w:t>
      </w:r>
    </w:p>
    <w:p w14:paraId="0425E3FC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_searchControlle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 +</w:t>
      </w:r>
    </w:p>
    <w:p w14:paraId="3CA7F704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'. "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</w:t>
      </w:r>
    </w:p>
    <w:p w14:paraId="12BC1E56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_totalData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 +</w:t>
      </w:r>
    </w:p>
    <w:p w14:paraId="55E48077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 data found."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A212A0D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556FFE1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5A31556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fontWeigh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FontWeigh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bold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76395E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),</w:t>
      </w:r>
    </w:p>
    <w:p w14:paraId="4E839CAB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textAlign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C0D5A">
        <w:rPr>
          <w:rFonts w:ascii="Consolas" w:eastAsia="Times New Roman" w:hAnsi="Consolas" w:cs="Times New Roman"/>
          <w:color w:val="4EC9B0"/>
          <w:sz w:val="21"/>
          <w:szCs w:val="21"/>
        </w:rPr>
        <w:t>TextAlign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0D5A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A1E3DF0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),</w:t>
      </w:r>
    </w:p>
    <w:p w14:paraId="653AF6A7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),</w:t>
      </w:r>
    </w:p>
    <w:p w14:paraId="0716B9A4" w14:textId="0DDC71B8" w:rsidR="006C0D5A" w:rsidRDefault="006C0D5A" w:rsidP="006C0D5A">
      <w:pPr>
        <w:pStyle w:val="ListParagraph"/>
        <w:ind w:left="1440"/>
      </w:pPr>
    </w:p>
    <w:p w14:paraId="5D03489A" w14:textId="620534F4" w:rsidR="006C0D5A" w:rsidRDefault="006C0D5A" w:rsidP="006C0D5A">
      <w:pPr>
        <w:pStyle w:val="ListParagraph"/>
        <w:ind w:left="1440"/>
      </w:pPr>
    </w:p>
    <w:p w14:paraId="7CCD5BE3" w14:textId="6D4B1F34" w:rsidR="006C0D5A" w:rsidRDefault="006C0D5A" w:rsidP="006C0D5A">
      <w:pPr>
        <w:pStyle w:val="ListParagraph"/>
        <w:ind w:left="1440"/>
      </w:pPr>
    </w:p>
    <w:p w14:paraId="75F904F3" w14:textId="6D3FD03E" w:rsidR="006C0D5A" w:rsidRDefault="006C0D5A" w:rsidP="006C0D5A">
      <w:pPr>
        <w:pStyle w:val="ListParagraph"/>
        <w:ind w:left="1440"/>
      </w:pPr>
    </w:p>
    <w:p w14:paraId="4424BF01" w14:textId="50C0532B" w:rsidR="006C0D5A" w:rsidRDefault="006C0D5A" w:rsidP="006C0D5A">
      <w:pPr>
        <w:pStyle w:val="ListParagraph"/>
        <w:ind w:left="1440"/>
      </w:pPr>
    </w:p>
    <w:p w14:paraId="7D436F3C" w14:textId="1F0F501A" w:rsidR="006C0D5A" w:rsidRDefault="006C0D5A" w:rsidP="006C0D5A">
      <w:pPr>
        <w:pStyle w:val="ListParagraph"/>
        <w:ind w:left="1440"/>
      </w:pPr>
    </w:p>
    <w:p w14:paraId="2980C04D" w14:textId="4B5E0F0E" w:rsidR="006C0D5A" w:rsidRDefault="006C0D5A" w:rsidP="006C0D5A">
      <w:pPr>
        <w:pStyle w:val="ListParagraph"/>
        <w:ind w:left="1440"/>
      </w:pPr>
    </w:p>
    <w:p w14:paraId="7274780E" w14:textId="792EA778" w:rsidR="006C0D5A" w:rsidRDefault="006C0D5A" w:rsidP="006C0D5A">
      <w:pPr>
        <w:pStyle w:val="ListParagraph"/>
        <w:ind w:left="1440"/>
      </w:pPr>
    </w:p>
    <w:p w14:paraId="0DDBA680" w14:textId="3E8F3260" w:rsidR="006C0D5A" w:rsidRDefault="006C0D5A" w:rsidP="006C0D5A">
      <w:pPr>
        <w:pStyle w:val="ListParagraph"/>
        <w:ind w:left="1440"/>
      </w:pPr>
    </w:p>
    <w:p w14:paraId="168C575B" w14:textId="210006AB" w:rsidR="006C0D5A" w:rsidRDefault="006C0D5A" w:rsidP="006C0D5A">
      <w:pPr>
        <w:pStyle w:val="ListParagraph"/>
        <w:ind w:left="1440"/>
      </w:pPr>
    </w:p>
    <w:p w14:paraId="190C81F9" w14:textId="0FE2FB9C" w:rsidR="006C0D5A" w:rsidRDefault="006C0D5A" w:rsidP="006C0D5A">
      <w:pPr>
        <w:pStyle w:val="ListParagraph"/>
        <w:ind w:left="1440"/>
      </w:pPr>
    </w:p>
    <w:p w14:paraId="11DB5476" w14:textId="2643DC9B" w:rsidR="006C0D5A" w:rsidRDefault="006C0D5A" w:rsidP="006C0D5A">
      <w:pPr>
        <w:pStyle w:val="ListParagraph"/>
        <w:ind w:left="1440"/>
      </w:pPr>
    </w:p>
    <w:p w14:paraId="1472E075" w14:textId="77777777" w:rsidR="006C0D5A" w:rsidRDefault="006C0D5A" w:rsidP="006C0D5A">
      <w:pPr>
        <w:pStyle w:val="ListParagraph"/>
        <w:ind w:left="1440"/>
      </w:pPr>
    </w:p>
    <w:p w14:paraId="3E356A85" w14:textId="4631FF2A" w:rsidR="00FB69EE" w:rsidRDefault="00FB69EE" w:rsidP="00645687">
      <w:pPr>
        <w:pStyle w:val="ListParagraph"/>
        <w:numPr>
          <w:ilvl w:val="1"/>
          <w:numId w:val="1"/>
        </w:numPr>
      </w:pPr>
      <w:r>
        <w:lastRenderedPageBreak/>
        <w:t>Backend code section handling the search function</w:t>
      </w:r>
      <w:r w:rsidR="00EE7453">
        <w:t xml:space="preserve"> (PHP code)</w:t>
      </w:r>
    </w:p>
    <w:p w14:paraId="0E753D68" w14:textId="42C17DDF" w:rsidR="00525424" w:rsidRDefault="00525424" w:rsidP="00525424">
      <w:pPr>
        <w:pStyle w:val="ListParagraph"/>
        <w:ind w:left="1440"/>
        <w:jc w:val="right"/>
      </w:pPr>
      <w:r>
        <w:t>(3 Marks)</w:t>
      </w:r>
    </w:p>
    <w:p w14:paraId="4BB91EFB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E66BDC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 &amp;&amp;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is_numeric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) ?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: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DC4A73E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paginationStar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*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50EAEF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tutor_id_chosen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])){</w:t>
      </w:r>
    </w:p>
    <w:p w14:paraId="4751C4F1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hosenTutor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tutor_id_chosen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6FD1D9B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sqlSubjec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tbl_subjects`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tutor_id` 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hosenTutor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6584CB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coun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(subject_id)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id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subjects"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-&gt;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CA45681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978F3E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6C0D5A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C5F2B72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0D5A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earch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A1279E0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sqlSubjec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subjects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LIMI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paginationStar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1DA4876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coun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(subject_id)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id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subjects"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-&gt;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E1AB8A6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  <w:r w:rsidRPr="006C0D5A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22A93CB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likeQuery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earch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674A444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sqlSubjec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subjects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subject_name`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LIKE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'%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likeQuery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%'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LIMI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paginationStar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CEB684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count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(subject_id)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id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subjects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subject_name`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LIKE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'%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likeQuery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%'"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-&gt;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C3CE2DB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6D7E3F8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5176F6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74D9B5A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sqlSubjec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74D9952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6FFBF86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get_resul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C633E43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586E3A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6A9955"/>
          <w:sz w:val="21"/>
          <w:szCs w:val="21"/>
        </w:rPr>
        <w:t>// Calculate total pages</w:t>
      </w:r>
    </w:p>
    <w:p w14:paraId="49897166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allRecrods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8D03716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totalPages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ceil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allRecrods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6DE2973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6A9955"/>
          <w:sz w:val="21"/>
          <w:szCs w:val="21"/>
        </w:rPr>
        <w:t>// Prev + Next</w:t>
      </w:r>
    </w:p>
    <w:p w14:paraId="33E8EE2E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prev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06268B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nex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014F15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438F07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allRecrods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6C0D5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4D2D46F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ourses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courses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72C9ED0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0D5A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55D54809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2395D21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ubject_id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ubject_id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DB6AF5B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ubject_name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ubject_name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471ECFC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ubject_description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ubject_description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19D387F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ubject_sessions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ubject_sessions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78D156A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ubject_rating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ubject_rating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A7B3C9A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ubject_price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ubject_price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4D0C986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tutor_id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tutor_id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8CFCA89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array_push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ourses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courses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699ADBB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0AAAF1C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0D5A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tutor_id_chosen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])){</w:t>
      </w:r>
    </w:p>
    <w:p w14:paraId="7F0C8648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uccess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ourses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E887271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739B1D4F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  <w:r w:rsidRPr="006C0D5A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0C04BC0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uccess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totalPages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totalPages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courses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totalData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allRecrods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C26B588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40EDF66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99D205A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6C0D5A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BEEDD6E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45B1C2C4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0D5A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tutor_id_chosen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])){</w:t>
      </w:r>
    </w:p>
    <w:p w14:paraId="4F89B224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failed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840038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130948D3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  <w:r w:rsidRPr="006C0D5A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63B9074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failed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totalPages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totalPages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6C0D5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'totalData'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</w:t>
      </w:r>
      <w:r w:rsidRPr="006C0D5A">
        <w:rPr>
          <w:rFonts w:ascii="Consolas" w:eastAsia="Times New Roman" w:hAnsi="Consolas" w:cs="Times New Roman"/>
          <w:color w:val="CE9178"/>
          <w:sz w:val="21"/>
          <w:szCs w:val="21"/>
        </w:rPr>
        <w:t>"0"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621AF20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5481134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0D5A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0D5A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C8C2AB" w14:textId="77777777" w:rsidR="006C0D5A" w:rsidRPr="006C0D5A" w:rsidRDefault="006C0D5A" w:rsidP="006C0D5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0D5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F3CC0F5" w14:textId="08C36693" w:rsidR="006C0D5A" w:rsidRDefault="006C0D5A" w:rsidP="006C0D5A">
      <w:pPr>
        <w:pStyle w:val="ListParagraph"/>
        <w:ind w:left="1440"/>
      </w:pPr>
    </w:p>
    <w:p w14:paraId="4B42DAB6" w14:textId="5ECD52A1" w:rsidR="006C0D5A" w:rsidRDefault="006C0D5A" w:rsidP="006C0D5A">
      <w:pPr>
        <w:pStyle w:val="ListParagraph"/>
        <w:ind w:left="1440"/>
      </w:pPr>
    </w:p>
    <w:p w14:paraId="05E7D484" w14:textId="29D08041" w:rsidR="006C0D5A" w:rsidRDefault="006C0D5A" w:rsidP="006C0D5A">
      <w:pPr>
        <w:pStyle w:val="ListParagraph"/>
        <w:ind w:left="1440"/>
      </w:pPr>
    </w:p>
    <w:p w14:paraId="3ED50F36" w14:textId="0EB55D0B" w:rsidR="006C0D5A" w:rsidRDefault="006C0D5A" w:rsidP="006C0D5A">
      <w:pPr>
        <w:pStyle w:val="ListParagraph"/>
        <w:ind w:left="1440"/>
      </w:pPr>
    </w:p>
    <w:p w14:paraId="5EBF1AFA" w14:textId="647ADA8F" w:rsidR="006C0D5A" w:rsidRDefault="006C0D5A" w:rsidP="006C0D5A">
      <w:pPr>
        <w:pStyle w:val="ListParagraph"/>
        <w:ind w:left="1440"/>
      </w:pPr>
    </w:p>
    <w:p w14:paraId="581F95CF" w14:textId="4EC31BB0" w:rsidR="006C0D5A" w:rsidRDefault="006C0D5A" w:rsidP="006C0D5A">
      <w:pPr>
        <w:pStyle w:val="ListParagraph"/>
        <w:ind w:left="1440"/>
      </w:pPr>
    </w:p>
    <w:p w14:paraId="2E0A0196" w14:textId="50EB9861" w:rsidR="006C0D5A" w:rsidRDefault="006C0D5A" w:rsidP="006C0D5A">
      <w:pPr>
        <w:pStyle w:val="ListParagraph"/>
        <w:ind w:left="1440"/>
      </w:pPr>
    </w:p>
    <w:p w14:paraId="7941A69D" w14:textId="66A1CC05" w:rsidR="006C0D5A" w:rsidRDefault="006C0D5A" w:rsidP="006C0D5A">
      <w:pPr>
        <w:pStyle w:val="ListParagraph"/>
        <w:ind w:left="1440"/>
      </w:pPr>
    </w:p>
    <w:p w14:paraId="681CC6BD" w14:textId="33012238" w:rsidR="006C0D5A" w:rsidRDefault="006C0D5A" w:rsidP="006C0D5A">
      <w:pPr>
        <w:pStyle w:val="ListParagraph"/>
        <w:ind w:left="1440"/>
      </w:pPr>
    </w:p>
    <w:p w14:paraId="4D8A84DA" w14:textId="5617761C" w:rsidR="006C0D5A" w:rsidRDefault="006C0D5A" w:rsidP="006C0D5A">
      <w:pPr>
        <w:pStyle w:val="ListParagraph"/>
        <w:ind w:left="1440"/>
      </w:pPr>
    </w:p>
    <w:p w14:paraId="5D1B04FC" w14:textId="709B1834" w:rsidR="006C0D5A" w:rsidRDefault="006C0D5A" w:rsidP="006C0D5A">
      <w:pPr>
        <w:pStyle w:val="ListParagraph"/>
        <w:ind w:left="1440"/>
      </w:pPr>
    </w:p>
    <w:p w14:paraId="08FC68DF" w14:textId="564FEEBB" w:rsidR="006C0D5A" w:rsidRDefault="006C0D5A" w:rsidP="006C0D5A">
      <w:pPr>
        <w:pStyle w:val="ListParagraph"/>
        <w:ind w:left="1440"/>
      </w:pPr>
    </w:p>
    <w:p w14:paraId="53864CDB" w14:textId="623F4DFD" w:rsidR="006C0D5A" w:rsidRDefault="006C0D5A" w:rsidP="006C0D5A">
      <w:pPr>
        <w:pStyle w:val="ListParagraph"/>
        <w:ind w:left="1440"/>
      </w:pPr>
    </w:p>
    <w:p w14:paraId="319FDA59" w14:textId="5C885056" w:rsidR="006C0D5A" w:rsidRDefault="006C0D5A" w:rsidP="006C0D5A">
      <w:pPr>
        <w:pStyle w:val="ListParagraph"/>
        <w:ind w:left="1440"/>
      </w:pPr>
    </w:p>
    <w:p w14:paraId="747EE26F" w14:textId="42C1AB71" w:rsidR="006C0D5A" w:rsidRDefault="006C0D5A" w:rsidP="006C0D5A">
      <w:pPr>
        <w:pStyle w:val="ListParagraph"/>
        <w:ind w:left="1440"/>
      </w:pPr>
    </w:p>
    <w:p w14:paraId="1ADAF647" w14:textId="5D26CEAB" w:rsidR="006C0D5A" w:rsidRDefault="006C0D5A" w:rsidP="006C0D5A">
      <w:pPr>
        <w:pStyle w:val="ListParagraph"/>
        <w:ind w:left="1440"/>
      </w:pPr>
    </w:p>
    <w:p w14:paraId="34D35DE6" w14:textId="77777777" w:rsidR="006C0D5A" w:rsidRDefault="006C0D5A" w:rsidP="006C0D5A">
      <w:pPr>
        <w:pStyle w:val="ListParagraph"/>
        <w:ind w:left="1440"/>
      </w:pPr>
    </w:p>
    <w:p w14:paraId="642AC041" w14:textId="16199A2F" w:rsidR="00645687" w:rsidRDefault="00205766" w:rsidP="00205766">
      <w:pPr>
        <w:pStyle w:val="ListParagraph"/>
        <w:numPr>
          <w:ilvl w:val="1"/>
          <w:numId w:val="1"/>
        </w:numPr>
      </w:pPr>
      <w:r>
        <w:lastRenderedPageBreak/>
        <w:t>UI Screenshot</w:t>
      </w:r>
      <w:r w:rsidR="00452591">
        <w:t>s</w:t>
      </w:r>
    </w:p>
    <w:p w14:paraId="2E1F6A3B" w14:textId="0D4081DE" w:rsidR="00205766" w:rsidRDefault="00205766" w:rsidP="00205766">
      <w:pPr>
        <w:pStyle w:val="ListParagraph"/>
        <w:ind w:left="1440"/>
        <w:jc w:val="right"/>
      </w:pPr>
      <w:r>
        <w:t>(</w:t>
      </w:r>
      <w:r w:rsidR="003958BB">
        <w:t>1</w:t>
      </w:r>
      <w:r>
        <w:t xml:space="preserve"> Marks)</w:t>
      </w:r>
    </w:p>
    <w:p w14:paraId="1D008147" w14:textId="04EDB223" w:rsidR="00D9217F" w:rsidRDefault="006C0D5A" w:rsidP="00D9217F">
      <w:pPr>
        <w:pStyle w:val="ListParagraph"/>
        <w:rPr>
          <w:color w:val="7F7F7F" w:themeColor="text1" w:themeTint="80"/>
        </w:rPr>
      </w:pPr>
      <w:r w:rsidRPr="006C0D5A">
        <w:rPr>
          <w:color w:val="7F7F7F" w:themeColor="text1" w:themeTint="80"/>
        </w:rPr>
        <w:drawing>
          <wp:inline distT="0" distB="0" distL="0" distR="0" wp14:anchorId="3C6C9488" wp14:editId="1826086C">
            <wp:extent cx="2095500" cy="3696622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00289" cy="370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7F7F7F" w:themeColor="text1" w:themeTint="80"/>
        </w:rPr>
        <w:t xml:space="preserve"> </w:t>
      </w:r>
      <w:r w:rsidRPr="006C0D5A">
        <w:rPr>
          <w:color w:val="7F7F7F" w:themeColor="text1" w:themeTint="80"/>
        </w:rPr>
        <w:drawing>
          <wp:inline distT="0" distB="0" distL="0" distR="0" wp14:anchorId="17251CB2" wp14:editId="72DC3517">
            <wp:extent cx="2087880" cy="3721139"/>
            <wp:effectExtent l="0" t="0" r="7620" b="0"/>
            <wp:docPr id="5" name="Picture 5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94872" cy="37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C0D5A">
        <w:rPr>
          <w:color w:val="7F7F7F" w:themeColor="text1" w:themeTint="80"/>
        </w:rPr>
        <w:drawing>
          <wp:inline distT="0" distB="0" distL="0" distR="0" wp14:anchorId="5131F1B5" wp14:editId="4C8F227F">
            <wp:extent cx="1996440" cy="3610812"/>
            <wp:effectExtent l="0" t="0" r="3810" b="889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97994" cy="3613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CD8EB" w14:textId="2DD7A914" w:rsidR="006C0D5A" w:rsidRDefault="006C0D5A" w:rsidP="00D9217F">
      <w:pPr>
        <w:pStyle w:val="ListParagraph"/>
        <w:rPr>
          <w:color w:val="7F7F7F" w:themeColor="text1" w:themeTint="80"/>
        </w:rPr>
      </w:pPr>
    </w:p>
    <w:p w14:paraId="457E3F3B" w14:textId="174C818B" w:rsidR="006C0D5A" w:rsidRDefault="006C0D5A" w:rsidP="00D9217F">
      <w:pPr>
        <w:pStyle w:val="ListParagraph"/>
        <w:rPr>
          <w:color w:val="7F7F7F" w:themeColor="text1" w:themeTint="80"/>
        </w:rPr>
      </w:pPr>
    </w:p>
    <w:p w14:paraId="6D12736E" w14:textId="77777777" w:rsidR="006C0D5A" w:rsidRPr="00CC206F" w:rsidRDefault="006C0D5A" w:rsidP="00D9217F">
      <w:pPr>
        <w:pStyle w:val="ListParagraph"/>
        <w:rPr>
          <w:color w:val="7F7F7F" w:themeColor="text1" w:themeTint="80"/>
        </w:rPr>
      </w:pPr>
    </w:p>
    <w:p w14:paraId="376C3851" w14:textId="5AB16D3E" w:rsidR="00D9217F" w:rsidRDefault="00C65EDD" w:rsidP="00D9217F">
      <w:pPr>
        <w:pStyle w:val="ListParagraph"/>
        <w:numPr>
          <w:ilvl w:val="0"/>
          <w:numId w:val="1"/>
        </w:numPr>
      </w:pPr>
      <w:r>
        <w:lastRenderedPageBreak/>
        <w:t xml:space="preserve">Implement </w:t>
      </w:r>
      <w:r w:rsidR="00C1080A">
        <w:t xml:space="preserve">the </w:t>
      </w:r>
      <w:r>
        <w:t xml:space="preserve">get tutor details </w:t>
      </w:r>
      <w:r w:rsidR="00C1080A">
        <w:t>from the tutor list screen.</w:t>
      </w:r>
      <w:r w:rsidR="00A17D59">
        <w:t xml:space="preserve"> The dialog window should display tutor details information and all the subject list</w:t>
      </w:r>
      <w:r w:rsidR="00AE1D91">
        <w:t xml:space="preserve"> owned by the tutor.</w:t>
      </w:r>
      <w:r w:rsidR="00C1080A">
        <w:t xml:space="preserve"> </w:t>
      </w:r>
    </w:p>
    <w:p w14:paraId="1F8276A9" w14:textId="77777777" w:rsidR="002C2DBE" w:rsidRDefault="002C2DBE" w:rsidP="00AE1D91">
      <w:pPr>
        <w:pStyle w:val="ListParagraph"/>
      </w:pPr>
    </w:p>
    <w:p w14:paraId="4DB945C1" w14:textId="0CB07338" w:rsidR="00D9217F" w:rsidRDefault="00C317B1" w:rsidP="00D9217F">
      <w:pPr>
        <w:pStyle w:val="ListParagraph"/>
        <w:numPr>
          <w:ilvl w:val="1"/>
          <w:numId w:val="1"/>
        </w:numPr>
      </w:pPr>
      <w:r>
        <w:t>Dialog window widget</w:t>
      </w:r>
      <w:r w:rsidR="00D9217F">
        <w:t>.</w:t>
      </w:r>
    </w:p>
    <w:p w14:paraId="57B5DE25" w14:textId="1AF33880" w:rsidR="00D9217F" w:rsidRDefault="00D9217F" w:rsidP="00D9217F">
      <w:pPr>
        <w:pStyle w:val="ListParagraph"/>
        <w:ind w:left="1440"/>
        <w:jc w:val="right"/>
      </w:pPr>
      <w:r>
        <w:t>(</w:t>
      </w:r>
      <w:r w:rsidR="00C317B1">
        <w:t>3</w:t>
      </w:r>
      <w:r>
        <w:t xml:space="preserve"> Marks)</w:t>
      </w:r>
    </w:p>
    <w:p w14:paraId="2092585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Futur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_printTutorDetail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async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9531DE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Futur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delaye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Duratio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millisecond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 () {});</w:t>
      </w:r>
    </w:p>
    <w:p w14:paraId="74ADFD4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showDialog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1DA840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706F3E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build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: (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BuildCon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0C7C11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AlertDialog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A47062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hap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RoundedRectangleBord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1C35FE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BorderRadiu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Radiu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circula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20.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)),</w:t>
      </w:r>
    </w:p>
    <w:p w14:paraId="4F421B8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627976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Tutor Details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7E870E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1B40655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),</w:t>
      </w:r>
    </w:p>
    <w:p w14:paraId="107CE4D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SingleChildScrollView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264005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physic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ScrollPhysic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716D190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lum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1675B6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752A10C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achedNetworkImag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9D2690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imageUr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814028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http://10.19.48.148/myTutorAPI/assets/tutors/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</w:t>
      </w:r>
    </w:p>
    <w:p w14:paraId="42B24F8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utor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utor_i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 +</w:t>
      </w:r>
    </w:p>
    <w:p w14:paraId="4DA207B8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.jpg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C0F0C9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fi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BoxFi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4FC1FF"/>
          <w:sz w:val="21"/>
          <w:szCs w:val="21"/>
        </w:rPr>
        <w:t>cov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862C22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: 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 =&gt;</w:t>
      </w:r>
    </w:p>
    <w:p w14:paraId="0FBF9FC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LinearProgressIndicato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4561329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errorWidge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: 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 =&gt;</w:t>
      </w:r>
    </w:p>
    <w:p w14:paraId="3CDEA585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Icon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4480B0E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),</w:t>
      </w:r>
    </w:p>
    <w:p w14:paraId="180FD36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22EF54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4E85A31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7CE05C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utor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utor_nam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35BFFF5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1B30C2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8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fontWeigh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FontWeigh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bo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CE66825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),</w:t>
      </w:r>
    </w:p>
    <w:p w14:paraId="5E3638D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),</w:t>
      </w:r>
    </w:p>
    <w:p w14:paraId="612EA0F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4E2D570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D230720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3D51D8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Courses Teach List: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D9D7A0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D31CEF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),</w:t>
      </w:r>
    </w:p>
    <w:p w14:paraId="1ADDE2A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            ),</w:t>
      </w:r>
    </w:p>
    <w:p w14:paraId="4D4BFF7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lum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795902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: &lt;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Widge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</w:p>
    <w:p w14:paraId="3FC7893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4E828F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977B29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urseDetailListHeigh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6A9955"/>
          <w:sz w:val="21"/>
          <w:szCs w:val="21"/>
        </w:rPr>
        <w:t>// Change as per your requirement</w:t>
      </w:r>
    </w:p>
    <w:p w14:paraId="400A38A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300.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32CE9B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urrrentTutorCourse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4D0ED30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?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Empty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CC3245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556D5AE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50628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))</w:t>
      </w:r>
    </w:p>
    <w:p w14:paraId="69DFD71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ListView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build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B4B5A3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physic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NeverScrollableScrollPhysic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24D1713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hrinkWrap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1F0EE0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itemCoun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urrrentTutorCourse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E91C7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itemBuild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3F721A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(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BuildCon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AD3FF7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1FCE16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fromLTRB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D6036D0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F238FD8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25239D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urrrentTutorCourse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781EE48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ubject_name</w:t>
      </w:r>
    </w:p>
    <w:p w14:paraId="2E9F1FB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  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298F937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419A8C8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76CC4F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),</w:t>
      </w:r>
    </w:p>
    <w:p w14:paraId="52CE10E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extAlig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Alig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66C26F8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),</w:t>
      </w:r>
    </w:p>
    <w:p w14:paraId="3E1FCDE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);</w:t>
      </w:r>
    </w:p>
    <w:p w14:paraId="652A567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},</w:t>
      </w:r>
    </w:p>
    <w:p w14:paraId="24447E6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),</w:t>
      </w:r>
    </w:p>
    <w:p w14:paraId="72B3225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),</w:t>
      </w:r>
    </w:p>
    <w:p w14:paraId="5D386DE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],</w:t>
      </w:r>
    </w:p>
    <w:p w14:paraId="58DCB66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),</w:t>
      </w:r>
    </w:p>
    <w:p w14:paraId="264E101E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lum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BCD170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rossAxisAlignmen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rossAxisAlignmen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4FC1FF"/>
          <w:sz w:val="21"/>
          <w:szCs w:val="21"/>
        </w:rPr>
        <w:t>star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5FA4AD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re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0E16741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ar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E6FBF7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grey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01010E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hap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RoundedRectangleBord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365CA0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BorderRadiu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circula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3.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3056E6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),</w:t>
      </w:r>
    </w:p>
    <w:p w14:paraId="62692DC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80ED6C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C52912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69808A5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"Tutor Description: </w:t>
      </w:r>
      <w:r w:rsidRPr="00A579A1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</w:t>
      </w:r>
    </w:p>
    <w:p w14:paraId="01907CA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utor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F0BF7C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utor_description</w:t>
      </w:r>
    </w:p>
    <w:p w14:paraId="292D5B9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4C1FB47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75A298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whit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8F90E4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)),</w:t>
      </w:r>
    </w:p>
    <w:p w14:paraId="65A627B0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),</w:t>
      </w:r>
    </w:p>
    <w:p w14:paraId="324D7FF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),</w:t>
      </w:r>
    </w:p>
    <w:p w14:paraId="62336905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ar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950BE6E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gree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9A6651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hap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RoundedRectangleBord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F81091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BorderRadiu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circula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5.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4474445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),</w:t>
      </w:r>
    </w:p>
    <w:p w14:paraId="6D1307B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E1D0DD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BA7E64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ent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339824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0482495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utor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utor_phon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3AB0177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1081C21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whit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CFFE89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08AA27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),</w:t>
      </w:r>
    </w:p>
    <w:p w14:paraId="4187EFF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extAlig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Alig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70CF7A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),</w:t>
      </w:r>
    </w:p>
    <w:p w14:paraId="678561E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),</w:t>
      </w:r>
    </w:p>
    <w:p w14:paraId="03091F5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),</w:t>
      </w:r>
    </w:p>
    <w:p w14:paraId="10048A0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),</w:t>
      </w:r>
    </w:p>
    <w:p w14:paraId="192FE938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ar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E12B61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blu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EDFE19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hap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RoundedRectangleBord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DDE9D9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BorderRadiu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circula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5.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2050C97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),</w:t>
      </w:r>
    </w:p>
    <w:p w14:paraId="564D3CE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C2775D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40E08AD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ent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013BADA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980CA8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utor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utor_emai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0CE7BE5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17D241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whit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8DE20B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9A7D5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),</w:t>
      </w:r>
    </w:p>
    <w:p w14:paraId="7DC8A4B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extAlig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Alig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564D0F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),</w:t>
      </w:r>
    </w:p>
    <w:p w14:paraId="57B223C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),</w:t>
      </w:r>
    </w:p>
    <w:p w14:paraId="68141130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),</w:t>
      </w:r>
    </w:p>
    <w:p w14:paraId="64E4549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),</w:t>
      </w:r>
    </w:p>
    <w:p w14:paraId="268E5C95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 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ar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E82824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purp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FCD39A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hap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RoundedRectangleBord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F28D32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BorderRadiu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circula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5.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C38FD60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),</w:t>
      </w:r>
    </w:p>
    <w:p w14:paraId="015CF19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ntain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5AC092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EdgeInset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3E860A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ent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4D0EE8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E5AFD7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Join Date: 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</w:t>
      </w:r>
    </w:p>
    <w:p w14:paraId="33BBA5D0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utor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0D4EAB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utor_datereg</w:t>
      </w:r>
    </w:p>
    <w:p w14:paraId="433D334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DE487CE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        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substring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1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33AA3F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BB1AC3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lor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whit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A28F0F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B0B03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  ),</w:t>
      </w:r>
    </w:p>
    <w:p w14:paraId="5864CCD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extAlig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Alig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4FC1FF"/>
          <w:sz w:val="21"/>
          <w:szCs w:val="21"/>
        </w:rPr>
        <w:t>cente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E139ABE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),</w:t>
      </w:r>
    </w:p>
    <w:p w14:paraId="412432CE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),</w:t>
      </w:r>
    </w:p>
    <w:p w14:paraId="24BDE320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),</w:t>
      </w:r>
    </w:p>
    <w:p w14:paraId="23BF17B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),</w:t>
      </w:r>
    </w:p>
    <w:p w14:paraId="74FEBB0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])</w:t>
      </w:r>
    </w:p>
    <w:p w14:paraId="6B5AB23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],</w:t>
      </w:r>
    </w:p>
    <w:p w14:paraId="1173054E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)),</w:t>
      </w:r>
    </w:p>
    <w:p w14:paraId="049F2C6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6977EFB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Butto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934406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hil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498ACF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Close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02FE330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TextSty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182B540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),</w:t>
      </w:r>
    </w:p>
    <w:p w14:paraId="51441F4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onPresse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: () {</w:t>
      </w:r>
    </w:p>
    <w:p w14:paraId="3D700B15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setStat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() {});</w:t>
      </w:r>
    </w:p>
    <w:p w14:paraId="0E65F1E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Navigato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of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nt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pop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7FD28F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,</w:t>
      </w:r>
    </w:p>
    <w:p w14:paraId="461A737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  ),</w:t>
      </w:r>
    </w:p>
    <w:p w14:paraId="7FCC51F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  ],</w:t>
      </w:r>
    </w:p>
    <w:p w14:paraId="5C70E08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);</w:t>
      </w:r>
    </w:p>
    <w:p w14:paraId="71632BB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});</w:t>
      </w:r>
    </w:p>
    <w:p w14:paraId="0490983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90F5228" w14:textId="79FC0807" w:rsidR="00D454F8" w:rsidRDefault="00D454F8" w:rsidP="00D9217F">
      <w:pPr>
        <w:pStyle w:val="ListParagraph"/>
        <w:ind w:left="1440"/>
      </w:pPr>
    </w:p>
    <w:p w14:paraId="54CCECCD" w14:textId="54A562D7" w:rsidR="00A579A1" w:rsidRDefault="00A579A1" w:rsidP="00D9217F">
      <w:pPr>
        <w:pStyle w:val="ListParagraph"/>
        <w:ind w:left="1440"/>
      </w:pPr>
    </w:p>
    <w:p w14:paraId="67CDC14C" w14:textId="5B7D6FBA" w:rsidR="00A579A1" w:rsidRDefault="00A579A1" w:rsidP="00D9217F">
      <w:pPr>
        <w:pStyle w:val="ListParagraph"/>
        <w:ind w:left="1440"/>
      </w:pPr>
    </w:p>
    <w:p w14:paraId="76341AB8" w14:textId="47F1F11D" w:rsidR="00A579A1" w:rsidRDefault="00A579A1" w:rsidP="00D9217F">
      <w:pPr>
        <w:pStyle w:val="ListParagraph"/>
        <w:ind w:left="1440"/>
      </w:pPr>
    </w:p>
    <w:p w14:paraId="27BBD182" w14:textId="77777777" w:rsidR="00A579A1" w:rsidRDefault="00A579A1" w:rsidP="00D9217F">
      <w:pPr>
        <w:pStyle w:val="ListParagraph"/>
        <w:ind w:left="1440"/>
      </w:pPr>
    </w:p>
    <w:p w14:paraId="40C26AF3" w14:textId="475EA57A" w:rsidR="00D9217F" w:rsidRDefault="00D9217F" w:rsidP="00D9217F">
      <w:pPr>
        <w:pStyle w:val="ListParagraph"/>
        <w:numPr>
          <w:ilvl w:val="1"/>
          <w:numId w:val="1"/>
        </w:numPr>
      </w:pPr>
      <w:r>
        <w:lastRenderedPageBreak/>
        <w:t>Backend PHP file for</w:t>
      </w:r>
      <w:r w:rsidR="00D454F8">
        <w:t xml:space="preserve"> retrieving</w:t>
      </w:r>
      <w:r w:rsidR="009D36E4">
        <w:t xml:space="preserve"> </w:t>
      </w:r>
      <w:r w:rsidR="00283B76">
        <w:t>data required for dialog widget in 2.</w:t>
      </w:r>
      <w:r w:rsidR="00F93B25">
        <w:t xml:space="preserve"> </w:t>
      </w:r>
      <w:r w:rsidR="00283B76">
        <w:t>a</w:t>
      </w:r>
      <w:r>
        <w:t>.</w:t>
      </w:r>
    </w:p>
    <w:p w14:paraId="7D8DB1E2" w14:textId="2E59F4EA" w:rsidR="00D9217F" w:rsidRDefault="00D9217F" w:rsidP="00D9217F">
      <w:pPr>
        <w:pStyle w:val="ListParagraph"/>
        <w:ind w:left="1440"/>
        <w:jc w:val="right"/>
      </w:pPr>
      <w:r>
        <w:t>(</w:t>
      </w:r>
      <w:r w:rsidR="001873FC">
        <w:t>3</w:t>
      </w:r>
      <w:r>
        <w:t xml:space="preserve"> Marks)</w:t>
      </w:r>
    </w:p>
    <w:p w14:paraId="05E34336" w14:textId="3561DFFE" w:rsidR="00A579A1" w:rsidRPr="00A579A1" w:rsidRDefault="00A579A1" w:rsidP="00A579A1">
      <w:r>
        <w:t>PHP</w:t>
      </w:r>
    </w:p>
    <w:p w14:paraId="7A7F4B37" w14:textId="6F21FC91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7566A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 &amp;&amp;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is_numeric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) ?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: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EF0CD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paginationStar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*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CBC86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tutor_id_chosen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)){</w:t>
      </w:r>
    </w:p>
    <w:p w14:paraId="7FD4F7C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hosenTuto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tutor_id_chosen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8320D8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sqlSubjec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tbl_subjects`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tutor_id` 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hosenTutor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3EDFA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coun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(subject_id)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id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subjects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-&gt;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E179038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0479CE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BC195E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earch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CA1608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sqlSubjec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subjects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LIMI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paginationStar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00835E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coun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(subject_id)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id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subjects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-&gt;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CBC77B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54903F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likeQuery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earch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D29F0D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sqlSubjec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subjects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subject_name`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LIKE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'%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likeQuery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%'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LIMI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paginationStar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D089D2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count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(subject_id)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id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bl_subjects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`subject_name`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LIKE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 xml:space="preserve"> '%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likeQuery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%'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-&gt;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E82AEF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67F686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D48750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457F0B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sqlSubjec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CBB52F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96B5C9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stm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get_resul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6CC254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BE405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6A9955"/>
          <w:sz w:val="21"/>
          <w:szCs w:val="21"/>
        </w:rPr>
        <w:t>// Calculate total pages</w:t>
      </w:r>
    </w:p>
    <w:p w14:paraId="2DB77B5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allRecrod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sq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303666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totalPage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cei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allRecrod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47BBD2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6A9955"/>
          <w:sz w:val="21"/>
          <w:szCs w:val="21"/>
        </w:rPr>
        <w:t>// Prev + Next</w:t>
      </w:r>
    </w:p>
    <w:p w14:paraId="7A137AD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prev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5BB05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nex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88E2B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6EF3B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allRecrod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1881D1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ourse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course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DD0563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0C876C0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248BE75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bject_id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bject_id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BBF6DE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bject_name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bject_name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9E7801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bject_description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bject_description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1290DE0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bject_session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bject_session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F06346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bject_rating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bject_rating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C1507B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bject_price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bject_price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DD5EF7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tutor_id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tutor_id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34F947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rray_push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ourse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course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FFB84E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34E53B8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tutor_id_chosen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)){</w:t>
      </w:r>
    </w:p>
    <w:p w14:paraId="6EEE62F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cces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ourse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58064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2DF6EE6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5258A6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cces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totalPage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totalPages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course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totalData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allRecrod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3ADA0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8CBCF5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DEBD75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51724D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43EC54B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_PO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tutor_id_chosen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)){</w:t>
      </w:r>
    </w:p>
    <w:p w14:paraId="5C7BEFA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failed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A6232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159F5335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C47C90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rray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failed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totalPage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totalPages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totalData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0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8F81B4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13AADA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sendJsonRespon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$respon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32406F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4FE6348" w14:textId="7E338CC1" w:rsidR="00A579A1" w:rsidRDefault="00A579A1" w:rsidP="00A579A1">
      <w:pPr>
        <w:pStyle w:val="ListParagraph"/>
        <w:ind w:left="1440"/>
      </w:pPr>
    </w:p>
    <w:p w14:paraId="1AABD2E2" w14:textId="4CC5EADD" w:rsidR="00A579A1" w:rsidRDefault="00A579A1" w:rsidP="00A579A1">
      <w:pPr>
        <w:pStyle w:val="ListParagraph"/>
        <w:ind w:left="1440"/>
      </w:pPr>
    </w:p>
    <w:p w14:paraId="5FCFF40E" w14:textId="1F90D0F8" w:rsidR="00A579A1" w:rsidRDefault="00A579A1" w:rsidP="00A579A1">
      <w:pPr>
        <w:pStyle w:val="ListParagraph"/>
        <w:ind w:left="1440"/>
      </w:pPr>
      <w:r>
        <w:t>DART</w:t>
      </w:r>
    </w:p>
    <w:p w14:paraId="56101E9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getTutorSubjec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utorI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3719963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http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Uri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"http://10.19.48.148/myTutorAPI/load_subject.php"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816365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072F9D7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tutor_id_chosen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tutorI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8B8D3C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})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timeou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5A1EC5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Duratio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econds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FF5688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onTimeou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: () {</w:t>
      </w:r>
    </w:p>
    <w:p w14:paraId="64B8CF0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http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0EBF9C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Error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408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  <w:r w:rsidRPr="00A579A1">
        <w:rPr>
          <w:rFonts w:ascii="Consolas" w:eastAsia="Times New Roman" w:hAnsi="Consolas" w:cs="Times New Roman"/>
          <w:color w:val="6A9955"/>
          <w:sz w:val="21"/>
          <w:szCs w:val="21"/>
        </w:rPr>
        <w:t>// Request Timeout response status code</w:t>
      </w:r>
    </w:p>
    <w:p w14:paraId="17DAB2F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3C0FAB5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)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02D99C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jsondata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jsonDecod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0721BD9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A32D86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statusCod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jsondata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tatu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= 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succes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316316B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extractdata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jsondata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data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572912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36DF8E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extractdata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course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!= </w:t>
      </w:r>
      <w:r w:rsidRPr="00A579A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F2B1D62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urrrentTutorCourse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&lt;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ur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&gt;[];</w:t>
      </w:r>
    </w:p>
    <w:p w14:paraId="4413076D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extractdata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A579A1">
        <w:rPr>
          <w:rFonts w:ascii="Consolas" w:eastAsia="Times New Roman" w:hAnsi="Consolas" w:cs="Times New Roman"/>
          <w:color w:val="CE9178"/>
          <w:sz w:val="21"/>
          <w:szCs w:val="21"/>
        </w:rPr>
        <w:t>'courses'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].forEach(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v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910BDB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urrrentTutorCourse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4EC9B0"/>
          <w:sz w:val="21"/>
          <w:szCs w:val="21"/>
        </w:rPr>
        <w:t>Cour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fromJson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v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24BA6AC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  });</w:t>
      </w:r>
    </w:p>
    <w:p w14:paraId="2B45D20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ourseDetailListHeigh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urrrentTutorCourse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A579A1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09628B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} 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BA4AF61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urrrentTutorCourse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clea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7E8C6D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822406A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setStat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() {});</w:t>
      </w:r>
    </w:p>
    <w:p w14:paraId="650DEF75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} </w:t>
      </w:r>
      <w:r w:rsidRPr="00A579A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2A84A3F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9CDCFE"/>
          <w:sz w:val="21"/>
          <w:szCs w:val="21"/>
        </w:rPr>
        <w:t>CurrrentTutorCourseList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clear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D353E8E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579A1">
        <w:rPr>
          <w:rFonts w:ascii="Consolas" w:eastAsia="Times New Roman" w:hAnsi="Consolas" w:cs="Times New Roman"/>
          <w:color w:val="DCDCAA"/>
          <w:sz w:val="21"/>
          <w:szCs w:val="21"/>
        </w:rPr>
        <w:t>setState</w:t>
      </w: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(() {});</w:t>
      </w:r>
    </w:p>
    <w:p w14:paraId="2EADCE77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5CD66EE4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2968FB7E" w14:textId="77777777" w:rsidR="00A579A1" w:rsidRPr="00A579A1" w:rsidRDefault="00A579A1" w:rsidP="00A579A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9A1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5620EDA" w14:textId="77777777" w:rsidR="00A579A1" w:rsidRDefault="00A579A1" w:rsidP="00A579A1">
      <w:pPr>
        <w:pStyle w:val="ListParagraph"/>
        <w:ind w:left="1440"/>
      </w:pPr>
    </w:p>
    <w:p w14:paraId="3C05467F" w14:textId="06DADA89" w:rsidR="0098275B" w:rsidRDefault="0098275B" w:rsidP="0098275B">
      <w:pPr>
        <w:pStyle w:val="ListParagraph"/>
        <w:numPr>
          <w:ilvl w:val="1"/>
          <w:numId w:val="1"/>
        </w:numPr>
      </w:pPr>
      <w:r>
        <w:t>UI Screenshots</w:t>
      </w:r>
    </w:p>
    <w:p w14:paraId="316E396C" w14:textId="77777777" w:rsidR="0098275B" w:rsidRDefault="0098275B" w:rsidP="0098275B">
      <w:pPr>
        <w:pStyle w:val="ListParagraph"/>
        <w:ind w:left="1440"/>
        <w:jc w:val="right"/>
      </w:pPr>
      <w:r>
        <w:t>(1 Marks)</w:t>
      </w:r>
    </w:p>
    <w:p w14:paraId="2D8791F3" w14:textId="7C0041A8" w:rsidR="00D9217F" w:rsidRDefault="00A579A1" w:rsidP="00D9217F">
      <w:pPr>
        <w:pStyle w:val="ListParagraph"/>
        <w:ind w:left="1440"/>
        <w:jc w:val="left"/>
        <w:rPr>
          <w:color w:val="7F7F7F" w:themeColor="text1" w:themeTint="80"/>
        </w:rPr>
      </w:pPr>
      <w:r w:rsidRPr="00A579A1">
        <w:rPr>
          <w:color w:val="7F7F7F" w:themeColor="text1" w:themeTint="80"/>
        </w:rPr>
        <w:drawing>
          <wp:inline distT="0" distB="0" distL="0" distR="0" wp14:anchorId="4173158E" wp14:editId="43D2D041">
            <wp:extent cx="2069597" cy="3650615"/>
            <wp:effectExtent l="0" t="0" r="6985" b="6985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75421" cy="366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7F7F7F" w:themeColor="text1" w:themeTint="80"/>
        </w:rPr>
        <w:t xml:space="preserve"> </w:t>
      </w:r>
      <w:r w:rsidRPr="00A579A1">
        <w:rPr>
          <w:color w:val="7F7F7F" w:themeColor="text1" w:themeTint="80"/>
        </w:rPr>
        <w:drawing>
          <wp:inline distT="0" distB="0" distL="0" distR="0" wp14:anchorId="7AA88451" wp14:editId="582E1C4B">
            <wp:extent cx="2057400" cy="3677878"/>
            <wp:effectExtent l="0" t="0" r="0" b="0"/>
            <wp:docPr id="9" name="Picture 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chat or text messag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58639" cy="368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6F370" w14:textId="15F7AB80" w:rsidR="00D9217F" w:rsidRDefault="00D9217F" w:rsidP="00D9217F">
      <w:pPr>
        <w:pStyle w:val="ListParagraph"/>
        <w:numPr>
          <w:ilvl w:val="0"/>
          <w:numId w:val="1"/>
        </w:numPr>
      </w:pPr>
      <w:r>
        <w:t>Create and publish a YouTube presentation to demonstrate</w:t>
      </w:r>
      <w:r w:rsidR="00DE2181">
        <w:t xml:space="preserve"> both </w:t>
      </w:r>
      <w:r w:rsidR="00553399">
        <w:t>questions</w:t>
      </w:r>
      <w:r w:rsidR="00744268">
        <w:t xml:space="preserve"> 1 and 2</w:t>
      </w:r>
      <w:r>
        <w:t>.</w:t>
      </w:r>
    </w:p>
    <w:p w14:paraId="50E5F98F" w14:textId="77777777" w:rsidR="00D9217F" w:rsidRDefault="00D9217F" w:rsidP="00D9217F">
      <w:pPr>
        <w:pStyle w:val="ListParagraph"/>
        <w:jc w:val="left"/>
      </w:pPr>
    </w:p>
    <w:p w14:paraId="5182B393" w14:textId="5A003D46" w:rsidR="00CF78B2" w:rsidRDefault="00CF78B2" w:rsidP="00D9217F">
      <w:pPr>
        <w:pStyle w:val="ListParagraph"/>
        <w:jc w:val="left"/>
      </w:pPr>
      <w:hyperlink r:id="rId14" w:history="1">
        <w:r w:rsidRPr="008C4640">
          <w:rPr>
            <w:rStyle w:val="Hyperlink"/>
          </w:rPr>
          <w:t>https://youtu.be/Q7rcVYwdi0w</w:t>
        </w:r>
      </w:hyperlink>
      <w:r>
        <w:t xml:space="preserve"> </w:t>
      </w:r>
    </w:p>
    <w:p w14:paraId="25571779" w14:textId="0B4549F7" w:rsidR="00D9217F" w:rsidRPr="00C71B4D" w:rsidRDefault="00D9217F" w:rsidP="00D9217F">
      <w:pPr>
        <w:pStyle w:val="ListParagraph"/>
        <w:jc w:val="right"/>
      </w:pPr>
      <w:r>
        <w:t>(</w:t>
      </w:r>
      <w:r w:rsidR="00563B8E">
        <w:t>1</w:t>
      </w:r>
      <w:r>
        <w:t xml:space="preserve"> Marks)</w:t>
      </w:r>
    </w:p>
    <w:p w14:paraId="192C4EA2" w14:textId="77777777" w:rsidR="00D9217F" w:rsidRDefault="00D9217F" w:rsidP="00D9217F"/>
    <w:p w14:paraId="53D14FE0" w14:textId="77777777" w:rsidR="00D9217F" w:rsidRDefault="00D9217F" w:rsidP="00D9217F">
      <w:r>
        <w:t>Submission</w:t>
      </w:r>
    </w:p>
    <w:p w14:paraId="1FF238F7" w14:textId="77777777" w:rsidR="00D9217F" w:rsidRDefault="00D9217F" w:rsidP="00D9217F">
      <w:pPr>
        <w:pStyle w:val="ListParagraph"/>
        <w:numPr>
          <w:ilvl w:val="0"/>
          <w:numId w:val="2"/>
        </w:numPr>
      </w:pPr>
      <w:r>
        <w:lastRenderedPageBreak/>
        <w:t>This document with answers and filling all the required sections. Upload to learning when the link is open for submission.</w:t>
      </w:r>
    </w:p>
    <w:p w14:paraId="2A80277C" w14:textId="77777777" w:rsidR="00D9217F" w:rsidRPr="00CE3A74" w:rsidRDefault="00D9217F" w:rsidP="00D9217F">
      <w:pPr>
        <w:pStyle w:val="ListParagraph"/>
        <w:numPr>
          <w:ilvl w:val="0"/>
          <w:numId w:val="2"/>
        </w:numPr>
      </w:pPr>
      <w:r w:rsidRPr="00CE3A74">
        <w:t>Create a short video for your app and upload it to YouTube</w:t>
      </w:r>
      <w:r>
        <w:t xml:space="preserve"> (provide the link on the front page).</w:t>
      </w:r>
    </w:p>
    <w:p w14:paraId="11778C07" w14:textId="77777777" w:rsidR="00D9217F" w:rsidRPr="00CE3A74" w:rsidRDefault="00D9217F" w:rsidP="00D9217F">
      <w:pPr>
        <w:pStyle w:val="ListParagraph"/>
        <w:numPr>
          <w:ilvl w:val="0"/>
          <w:numId w:val="2"/>
        </w:numPr>
      </w:pPr>
      <w:r w:rsidRPr="00CE3A74">
        <w:t>Upload your project to your Github Repository</w:t>
      </w:r>
      <w:r>
        <w:t xml:space="preserve"> (provide the link on the front page)</w:t>
      </w:r>
      <w:r w:rsidRPr="00CE3A74">
        <w:t>.</w:t>
      </w:r>
    </w:p>
    <w:p w14:paraId="3243A310" w14:textId="77777777" w:rsidR="00D9217F" w:rsidRPr="00CB7BFE" w:rsidRDefault="00D9217F" w:rsidP="00D9217F"/>
    <w:p w14:paraId="544BFD67" w14:textId="77777777" w:rsidR="006B5724" w:rsidRDefault="006B5724"/>
    <w:sectPr w:rsidR="006B57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93C48"/>
    <w:multiLevelType w:val="hybridMultilevel"/>
    <w:tmpl w:val="602286CC"/>
    <w:lvl w:ilvl="0" w:tplc="7B2A5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6494386">
    <w:abstractNumId w:val="1"/>
  </w:num>
  <w:num w:numId="2" w16cid:durableId="16852016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t7C0MLQwsjC3NDZW0lEKTi0uzszPAykwrQUAyp9kCiwAAAA="/>
  </w:docVars>
  <w:rsids>
    <w:rsidRoot w:val="00D9217F"/>
    <w:rsid w:val="000E2EBE"/>
    <w:rsid w:val="0017482A"/>
    <w:rsid w:val="001873FC"/>
    <w:rsid w:val="001D766B"/>
    <w:rsid w:val="001E696C"/>
    <w:rsid w:val="00205766"/>
    <w:rsid w:val="00260B57"/>
    <w:rsid w:val="00274949"/>
    <w:rsid w:val="00283B76"/>
    <w:rsid w:val="00291B8C"/>
    <w:rsid w:val="002C2DBE"/>
    <w:rsid w:val="002C6A17"/>
    <w:rsid w:val="002F7E4A"/>
    <w:rsid w:val="0031521E"/>
    <w:rsid w:val="003958BB"/>
    <w:rsid w:val="003F2347"/>
    <w:rsid w:val="00452591"/>
    <w:rsid w:val="004D2278"/>
    <w:rsid w:val="00525424"/>
    <w:rsid w:val="00553399"/>
    <w:rsid w:val="00563B8E"/>
    <w:rsid w:val="005B127B"/>
    <w:rsid w:val="005F2A7E"/>
    <w:rsid w:val="00645687"/>
    <w:rsid w:val="006B5724"/>
    <w:rsid w:val="006C0D5A"/>
    <w:rsid w:val="006C4FBD"/>
    <w:rsid w:val="006D7D3B"/>
    <w:rsid w:val="007023B5"/>
    <w:rsid w:val="0071126F"/>
    <w:rsid w:val="00712A39"/>
    <w:rsid w:val="00744268"/>
    <w:rsid w:val="007B4E53"/>
    <w:rsid w:val="008642D3"/>
    <w:rsid w:val="00925B85"/>
    <w:rsid w:val="0098275B"/>
    <w:rsid w:val="009D36E4"/>
    <w:rsid w:val="00A17D59"/>
    <w:rsid w:val="00A579A1"/>
    <w:rsid w:val="00A878BF"/>
    <w:rsid w:val="00AE1D91"/>
    <w:rsid w:val="00BF1C20"/>
    <w:rsid w:val="00C1080A"/>
    <w:rsid w:val="00C317B1"/>
    <w:rsid w:val="00C65EDD"/>
    <w:rsid w:val="00CE69BA"/>
    <w:rsid w:val="00CF78B2"/>
    <w:rsid w:val="00D1638A"/>
    <w:rsid w:val="00D454F8"/>
    <w:rsid w:val="00D8765B"/>
    <w:rsid w:val="00D9217F"/>
    <w:rsid w:val="00DE2181"/>
    <w:rsid w:val="00E773A1"/>
    <w:rsid w:val="00E840D8"/>
    <w:rsid w:val="00EE7453"/>
    <w:rsid w:val="00F214AF"/>
    <w:rsid w:val="00F93B25"/>
    <w:rsid w:val="00FB69EE"/>
    <w:rsid w:val="00FC2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F826C"/>
  <w15:chartTrackingRefBased/>
  <w15:docId w15:val="{F7A240EF-0E79-4C78-8C53-F088C5438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17F"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D9217F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9217F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D9217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9217F"/>
    <w:rPr>
      <w:color w:val="808080"/>
    </w:rPr>
  </w:style>
  <w:style w:type="table" w:styleId="PlainTable4">
    <w:name w:val="Plain Table 4"/>
    <w:basedOn w:val="TableNormal"/>
    <w:uiPriority w:val="44"/>
    <w:rsid w:val="00D9217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D9217F"/>
    <w:pPr>
      <w:spacing w:after="0" w:line="240" w:lineRule="auto"/>
      <w:jc w:val="left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CF78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78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2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9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3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3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5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9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1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14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4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2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4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53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4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3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2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8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6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0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9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3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2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0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2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7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3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5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7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0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8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3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8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1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4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7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7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3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86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6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9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3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5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5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5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8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1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5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3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5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3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36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9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7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7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3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30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2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9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7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0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0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youtu.be/Q7rcVYwdi0w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663F277CC4D4026B11247F7AB945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31CEC-424E-420B-972F-0078B3E6FA2E}"/>
      </w:docPartPr>
      <w:docPartBody>
        <w:p w:rsidR="00837544" w:rsidRDefault="0034441A" w:rsidP="0034441A">
          <w:pPr>
            <w:pStyle w:val="3663F277CC4D4026B11247F7AB945ACE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B802B86E444AEBBD17A990B3A06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7D75A-9092-46BF-9C33-5E4768BFDB19}"/>
      </w:docPartPr>
      <w:docPartBody>
        <w:p w:rsidR="00837544" w:rsidRDefault="0034441A" w:rsidP="0034441A">
          <w:pPr>
            <w:pStyle w:val="0BB802B86E444AEBBD17A990B3A06EC7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28206BE9B04458AA0F126B8F92B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D3AD2-7434-4A02-B553-EB5609A45CD6}"/>
      </w:docPartPr>
      <w:docPartBody>
        <w:p w:rsidR="00837544" w:rsidRDefault="0034441A" w:rsidP="0034441A">
          <w:pPr>
            <w:pStyle w:val="E728206BE9B04458AA0F126B8F92BDE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3980643B6843A9919112AE3D6989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FFB37-DA17-4E9B-89E0-0EAB29791750}"/>
      </w:docPartPr>
      <w:docPartBody>
        <w:p w:rsidR="00837544" w:rsidRDefault="0034441A" w:rsidP="0034441A">
          <w:pPr>
            <w:pStyle w:val="4A3980643B6843A9919112AE3D698905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AB190E6EAD413BA5AC0921C4592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C6507-FD4E-4DCA-8034-F63003F3DEF2}"/>
      </w:docPartPr>
      <w:docPartBody>
        <w:p w:rsidR="00837544" w:rsidRDefault="0034441A" w:rsidP="0034441A">
          <w:pPr>
            <w:pStyle w:val="EEAB190E6EAD413BA5AC0921C4592A40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9A8E8D0B6F4210A2EA61E741206C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0200F6-F4F1-42F9-AAC5-C1A2A1D52583}"/>
      </w:docPartPr>
      <w:docPartBody>
        <w:p w:rsidR="00837544" w:rsidRDefault="0034441A" w:rsidP="0034441A">
          <w:pPr>
            <w:pStyle w:val="709A8E8D0B6F4210A2EA61E741206CF6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6DFC1C52F43744998F0C9D5CB1ED8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07385-EB3C-486E-963A-0EC3D50C6CCA}"/>
      </w:docPartPr>
      <w:docPartBody>
        <w:p w:rsidR="00837544" w:rsidRDefault="0034441A" w:rsidP="0034441A">
          <w:pPr>
            <w:pStyle w:val="6DFC1C52F43744998F0C9D5CB1ED8756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72BF53F625423C8E23C184E7122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BF17E7-FF24-420C-93D1-7B2D23E95493}"/>
      </w:docPartPr>
      <w:docPartBody>
        <w:p w:rsidR="00837544" w:rsidRDefault="0034441A" w:rsidP="0034441A">
          <w:pPr>
            <w:pStyle w:val="2C72BF53F625423C8E23C184E7122A43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441A"/>
    <w:rsid w:val="00087775"/>
    <w:rsid w:val="0034441A"/>
    <w:rsid w:val="00432C9C"/>
    <w:rsid w:val="00837544"/>
    <w:rsid w:val="00FE5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441A"/>
    <w:rPr>
      <w:color w:val="808080"/>
    </w:rPr>
  </w:style>
  <w:style w:type="paragraph" w:customStyle="1" w:styleId="3663F277CC4D4026B11247F7AB945ACE">
    <w:name w:val="3663F277CC4D4026B11247F7AB945ACE"/>
    <w:rsid w:val="0034441A"/>
  </w:style>
  <w:style w:type="paragraph" w:customStyle="1" w:styleId="0BB802B86E444AEBBD17A990B3A06EC7">
    <w:name w:val="0BB802B86E444AEBBD17A990B3A06EC7"/>
    <w:rsid w:val="0034441A"/>
  </w:style>
  <w:style w:type="paragraph" w:customStyle="1" w:styleId="E728206BE9B04458AA0F126B8F92BDEF">
    <w:name w:val="E728206BE9B04458AA0F126B8F92BDEF"/>
    <w:rsid w:val="0034441A"/>
  </w:style>
  <w:style w:type="paragraph" w:customStyle="1" w:styleId="4A3980643B6843A9919112AE3D698905">
    <w:name w:val="4A3980643B6843A9919112AE3D698905"/>
    <w:rsid w:val="0034441A"/>
  </w:style>
  <w:style w:type="paragraph" w:customStyle="1" w:styleId="EEAB190E6EAD413BA5AC0921C4592A40">
    <w:name w:val="EEAB190E6EAD413BA5AC0921C4592A40"/>
    <w:rsid w:val="0034441A"/>
  </w:style>
  <w:style w:type="paragraph" w:customStyle="1" w:styleId="709A8E8D0B6F4210A2EA61E741206CF6">
    <w:name w:val="709A8E8D0B6F4210A2EA61E741206CF6"/>
    <w:rsid w:val="0034441A"/>
  </w:style>
  <w:style w:type="paragraph" w:customStyle="1" w:styleId="6DFC1C52F43744998F0C9D5CB1ED8756">
    <w:name w:val="6DFC1C52F43744998F0C9D5CB1ED8756"/>
    <w:rsid w:val="0034441A"/>
  </w:style>
  <w:style w:type="paragraph" w:customStyle="1" w:styleId="2C72BF53F625423C8E23C184E7122A43">
    <w:name w:val="2C72BF53F625423C8E23C184E7122A43"/>
    <w:rsid w:val="003444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</Pages>
  <Words>2707</Words>
  <Characters>15433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Bin Mohd Shabli</dc:creator>
  <cp:keywords/>
  <dc:description/>
  <cp:lastModifiedBy>Juanrico Alvaro</cp:lastModifiedBy>
  <cp:revision>58</cp:revision>
  <cp:lastPrinted>2022-06-23T15:53:00Z</cp:lastPrinted>
  <dcterms:created xsi:type="dcterms:W3CDTF">2022-06-19T02:23:00Z</dcterms:created>
  <dcterms:modified xsi:type="dcterms:W3CDTF">2022-06-23T15:54:00Z</dcterms:modified>
</cp:coreProperties>
</file>